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1520F" w14:textId="77777777" w:rsidR="000854D2" w:rsidRDefault="000854D2" w:rsidP="000854D2">
      <w:pPr>
        <w:pStyle w:val="CSMAG19Title"/>
        <w:jc w:val="center"/>
        <w:rPr>
          <w:sz w:val="24"/>
        </w:rPr>
      </w:pPr>
      <w:r w:rsidRPr="0086334D">
        <w:rPr>
          <w:sz w:val="24"/>
        </w:rPr>
        <w:t>T</w:t>
      </w:r>
      <w:r>
        <w:rPr>
          <w:sz w:val="24"/>
        </w:rPr>
        <w:t>itle</w:t>
      </w:r>
    </w:p>
    <w:p w14:paraId="7290BE97" w14:textId="77777777" w:rsidR="00E2572C" w:rsidRPr="00881609" w:rsidRDefault="00E2572C" w:rsidP="00264E04">
      <w:pPr>
        <w:pStyle w:val="1"/>
      </w:pPr>
    </w:p>
    <w:p w14:paraId="52983EC8" w14:textId="23062C46" w:rsidR="00E2572C" w:rsidRPr="001E2EDD" w:rsidRDefault="001E2EDD" w:rsidP="003D4663">
      <w:pPr>
        <w:jc w:val="center"/>
      </w:pPr>
      <w:r w:rsidRPr="001E2EDD">
        <w:rPr>
          <w:iCs/>
        </w:rPr>
        <w:t>A. Author</w:t>
      </w:r>
      <w:r w:rsidRPr="001E2EDD">
        <w:rPr>
          <w:iCs/>
          <w:vertAlign w:val="superscript"/>
        </w:rPr>
        <w:t>1</w:t>
      </w:r>
      <w:r w:rsidRPr="001E2EDD">
        <w:rPr>
          <w:iCs/>
        </w:rPr>
        <w:t>, B.</w:t>
      </w:r>
      <w:r w:rsidRPr="0086334D">
        <w:t xml:space="preserve"> Author</w:t>
      </w:r>
      <w:r w:rsidRPr="0086334D">
        <w:rPr>
          <w:vertAlign w:val="superscript"/>
        </w:rPr>
        <w:t>2</w:t>
      </w:r>
      <w:r w:rsidR="00EB6409" w:rsidRPr="00EB6409">
        <w:t>,</w:t>
      </w:r>
      <w:r w:rsidRPr="0086334D">
        <w:t xml:space="preserve"> and C. Author</w:t>
      </w:r>
      <w:r w:rsidRPr="0086334D">
        <w:rPr>
          <w:vertAlign w:val="superscript"/>
        </w:rPr>
        <w:t>1,2</w:t>
      </w:r>
      <w:r w:rsidRPr="001E2EDD">
        <w:t>*</w:t>
      </w:r>
    </w:p>
    <w:p w14:paraId="509E43CE" w14:textId="77777777" w:rsidR="001E2EDD" w:rsidRPr="00581301" w:rsidRDefault="001E2EDD" w:rsidP="003D4663">
      <w:pPr>
        <w:jc w:val="center"/>
        <w:rPr>
          <w:iCs/>
          <w:szCs w:val="24"/>
        </w:rPr>
      </w:pPr>
    </w:p>
    <w:p w14:paraId="665987C9" w14:textId="0397EF36" w:rsidR="007A3158" w:rsidRPr="001E2EDD" w:rsidRDefault="003D4663" w:rsidP="003D4663">
      <w:pPr>
        <w:jc w:val="center"/>
        <w:rPr>
          <w:i/>
          <w:iCs/>
          <w:szCs w:val="24"/>
        </w:rPr>
      </w:pPr>
      <w:r w:rsidRPr="00881609">
        <w:rPr>
          <w:i/>
          <w:szCs w:val="24"/>
          <w:vertAlign w:val="superscript"/>
        </w:rPr>
        <w:t>1</w:t>
      </w:r>
      <w:r w:rsidR="00B168C5" w:rsidRPr="00881609">
        <w:rPr>
          <w:i/>
          <w:szCs w:val="24"/>
        </w:rPr>
        <w:t>Affiliation</w:t>
      </w:r>
      <w:r w:rsidR="007A3158" w:rsidRPr="00881609">
        <w:rPr>
          <w:i/>
          <w:szCs w:val="24"/>
        </w:rPr>
        <w:t>,</w:t>
      </w:r>
      <w:r w:rsidR="001E2EDD" w:rsidRPr="001E2EDD">
        <w:rPr>
          <w:i/>
          <w:iCs/>
        </w:rPr>
        <w:t xml:space="preserve"> full postal address, including country</w:t>
      </w:r>
    </w:p>
    <w:p w14:paraId="137B5EE9" w14:textId="11E62A7A" w:rsidR="001E2EDD" w:rsidRPr="001E2EDD" w:rsidRDefault="003D4663" w:rsidP="001E2EDD">
      <w:pPr>
        <w:jc w:val="center"/>
        <w:rPr>
          <w:i/>
          <w:iCs/>
          <w:szCs w:val="24"/>
        </w:rPr>
      </w:pPr>
      <w:r w:rsidRPr="001E2EDD">
        <w:rPr>
          <w:i/>
          <w:iCs/>
          <w:szCs w:val="24"/>
          <w:vertAlign w:val="superscript"/>
        </w:rPr>
        <w:t>2</w:t>
      </w:r>
      <w:r w:rsidR="001E2EDD" w:rsidRPr="001E2EDD">
        <w:rPr>
          <w:i/>
          <w:szCs w:val="24"/>
        </w:rPr>
        <w:t xml:space="preserve"> </w:t>
      </w:r>
      <w:r w:rsidR="001E2EDD" w:rsidRPr="00881609">
        <w:rPr>
          <w:i/>
          <w:szCs w:val="24"/>
        </w:rPr>
        <w:t>Affiliation,</w:t>
      </w:r>
      <w:r w:rsidR="001E2EDD" w:rsidRPr="001E2EDD">
        <w:rPr>
          <w:i/>
          <w:iCs/>
        </w:rPr>
        <w:t xml:space="preserve"> full postal address, including country</w:t>
      </w:r>
    </w:p>
    <w:p w14:paraId="18F6242F" w14:textId="77777777" w:rsidR="00E2572C" w:rsidRDefault="00E2572C" w:rsidP="006A7537">
      <w:pPr>
        <w:jc w:val="center"/>
        <w:rPr>
          <w:szCs w:val="24"/>
        </w:rPr>
      </w:pPr>
    </w:p>
    <w:p w14:paraId="36D3040B" w14:textId="4E54B73B" w:rsidR="006A7537" w:rsidRPr="001E2EDD" w:rsidRDefault="00422B72" w:rsidP="006A7537">
      <w:pPr>
        <w:jc w:val="center"/>
        <w:rPr>
          <w:szCs w:val="24"/>
        </w:rPr>
      </w:pPr>
      <w:r w:rsidRPr="00BB7E6B">
        <w:rPr>
          <w:szCs w:val="24"/>
        </w:rPr>
        <w:t xml:space="preserve">* </w:t>
      </w:r>
      <w:proofErr w:type="gramStart"/>
      <w:r w:rsidRPr="00BB7E6B">
        <w:rPr>
          <w:szCs w:val="24"/>
        </w:rPr>
        <w:t>corresponding</w:t>
      </w:r>
      <w:proofErr w:type="gramEnd"/>
      <w:r w:rsidRPr="00BB7E6B">
        <w:rPr>
          <w:szCs w:val="24"/>
        </w:rPr>
        <w:t xml:space="preserve"> author</w:t>
      </w:r>
      <w:r w:rsidR="001E2EDD" w:rsidRPr="001E2EDD">
        <w:rPr>
          <w:szCs w:val="24"/>
        </w:rPr>
        <w:t xml:space="preserve"> </w:t>
      </w:r>
      <w:r w:rsidR="001E2EDD" w:rsidRPr="00BB7E6B">
        <w:rPr>
          <w:szCs w:val="24"/>
        </w:rPr>
        <w:t>e-mail</w:t>
      </w:r>
      <w:r w:rsidR="001E2EDD" w:rsidRPr="001E2EDD">
        <w:rPr>
          <w:szCs w:val="24"/>
        </w:rPr>
        <w:t xml:space="preserve">: </w:t>
      </w:r>
      <w:r w:rsidR="001E2EDD" w:rsidRPr="001E2EDD">
        <w:rPr>
          <w:i/>
          <w:iCs/>
          <w:szCs w:val="24"/>
        </w:rPr>
        <w:t>a.author@mail.</w:t>
      </w:r>
      <w:r w:rsidR="00EB6409">
        <w:rPr>
          <w:i/>
          <w:iCs/>
          <w:szCs w:val="24"/>
        </w:rPr>
        <w:t>com</w:t>
      </w:r>
    </w:p>
    <w:p w14:paraId="0CF3A16D" w14:textId="77777777" w:rsidR="00E2572C" w:rsidRDefault="00E2572C" w:rsidP="003D4663">
      <w:pPr>
        <w:ind w:firstLine="567"/>
        <w:jc w:val="both"/>
        <w:rPr>
          <w:szCs w:val="24"/>
        </w:rPr>
      </w:pPr>
    </w:p>
    <w:p w14:paraId="4924CEA5" w14:textId="174CE3E9" w:rsidR="00446663" w:rsidRPr="008056CB" w:rsidRDefault="00446663" w:rsidP="002760A6">
      <w:pPr>
        <w:ind w:firstLine="567"/>
        <w:jc w:val="both"/>
      </w:pPr>
      <w:bookmarkStart w:id="0" w:name="_Hlk74674769"/>
      <w:r w:rsidRPr="008056CB">
        <w:rPr>
          <w:b/>
          <w:bCs/>
        </w:rPr>
        <w:t xml:space="preserve">Abstract </w:t>
      </w:r>
      <w:r w:rsidR="008056CB" w:rsidRPr="008056CB">
        <w:t>(</w:t>
      </w:r>
      <w:r w:rsidR="008056CB">
        <w:t>u</w:t>
      </w:r>
      <w:r w:rsidR="008056CB" w:rsidRPr="008056CB">
        <w:t>p to 100 words)</w:t>
      </w:r>
    </w:p>
    <w:p w14:paraId="4C83FC89" w14:textId="618DF3D5" w:rsidR="002760A6" w:rsidRDefault="002760A6" w:rsidP="002760A6">
      <w:pPr>
        <w:ind w:firstLine="567"/>
        <w:jc w:val="both"/>
      </w:pPr>
      <w:r>
        <w:t>Article</w:t>
      </w:r>
      <w:r w:rsidRPr="00726E98">
        <w:t xml:space="preserve"> (up to </w:t>
      </w:r>
      <w:r w:rsidRPr="00E2572C">
        <w:t>4</w:t>
      </w:r>
      <w:r w:rsidRPr="00726E98">
        <w:t xml:space="preserve"> pages) should be prepared in English </w:t>
      </w:r>
      <w:bookmarkEnd w:id="0"/>
      <w:r w:rsidRPr="00726E98">
        <w:t>according to the rules.</w:t>
      </w:r>
    </w:p>
    <w:p w14:paraId="1DD02C24" w14:textId="2B29FA33" w:rsidR="008056CB" w:rsidRPr="00BB7E6B" w:rsidRDefault="008056CB" w:rsidP="002760A6">
      <w:pPr>
        <w:ind w:firstLine="567"/>
        <w:jc w:val="both"/>
      </w:pPr>
      <w:r w:rsidRPr="008056CB">
        <w:t xml:space="preserve">The article </w:t>
      </w:r>
      <w:r w:rsidR="0067339A" w:rsidRPr="0067339A">
        <w:t>may</w:t>
      </w:r>
      <w:r w:rsidRPr="008056CB">
        <w:t xml:space="preserve"> </w:t>
      </w:r>
      <w:r w:rsidRPr="008056CB">
        <w:rPr>
          <w:szCs w:val="24"/>
        </w:rPr>
        <w:t xml:space="preserve">include </w:t>
      </w:r>
      <w:r w:rsidR="00A728F0">
        <w:rPr>
          <w:szCs w:val="24"/>
        </w:rPr>
        <w:t>A</w:t>
      </w:r>
      <w:r w:rsidRPr="008056CB">
        <w:rPr>
          <w:szCs w:val="24"/>
        </w:rPr>
        <w:t>bstract</w:t>
      </w:r>
      <w:r w:rsidR="00B466CE" w:rsidRPr="00B466CE">
        <w:rPr>
          <w:szCs w:val="24"/>
        </w:rPr>
        <w:t xml:space="preserve"> (</w:t>
      </w:r>
      <w:r w:rsidR="00B466CE" w:rsidRPr="00B466CE">
        <w:rPr>
          <w:szCs w:val="24"/>
        </w:rPr>
        <w:t>necessarily</w:t>
      </w:r>
      <w:r w:rsidR="00B466CE" w:rsidRPr="00B466CE">
        <w:rPr>
          <w:szCs w:val="24"/>
        </w:rPr>
        <w:t>)</w:t>
      </w:r>
      <w:r w:rsidRPr="008056CB">
        <w:rPr>
          <w:szCs w:val="24"/>
        </w:rPr>
        <w:t xml:space="preserve">, </w:t>
      </w:r>
      <w:r w:rsidR="00A728F0">
        <w:rPr>
          <w:szCs w:val="24"/>
        </w:rPr>
        <w:t>K</w:t>
      </w:r>
      <w:r w:rsidRPr="008056CB">
        <w:rPr>
          <w:szCs w:val="24"/>
        </w:rPr>
        <w:t>eywords</w:t>
      </w:r>
      <w:r w:rsidR="00B466CE" w:rsidRPr="00B466CE">
        <w:rPr>
          <w:szCs w:val="24"/>
        </w:rPr>
        <w:t xml:space="preserve"> </w:t>
      </w:r>
      <w:r w:rsidR="00B466CE" w:rsidRPr="00B466CE">
        <w:rPr>
          <w:szCs w:val="24"/>
        </w:rPr>
        <w:t>(necessarily)</w:t>
      </w:r>
      <w:r w:rsidRPr="008056CB">
        <w:rPr>
          <w:szCs w:val="24"/>
        </w:rPr>
        <w:t xml:space="preserve">, </w:t>
      </w:r>
      <w:r w:rsidR="00A728F0">
        <w:rPr>
          <w:szCs w:val="24"/>
        </w:rPr>
        <w:t>I</w:t>
      </w:r>
      <w:r>
        <w:rPr>
          <w:szCs w:val="24"/>
        </w:rPr>
        <w:t>ntroduction</w:t>
      </w:r>
      <w:r w:rsidR="00B466CE" w:rsidRPr="00B466CE">
        <w:rPr>
          <w:szCs w:val="24"/>
        </w:rPr>
        <w:t>(necessarily)</w:t>
      </w:r>
      <w:r>
        <w:rPr>
          <w:szCs w:val="24"/>
        </w:rPr>
        <w:t>,</w:t>
      </w:r>
      <w:r w:rsidRPr="008056CB">
        <w:rPr>
          <w:szCs w:val="24"/>
        </w:rPr>
        <w:t xml:space="preserve"> </w:t>
      </w:r>
      <w:r w:rsidR="00A728F0">
        <w:rPr>
          <w:szCs w:val="24"/>
        </w:rPr>
        <w:t>E</w:t>
      </w:r>
      <w:r w:rsidRPr="008056CB">
        <w:rPr>
          <w:szCs w:val="24"/>
        </w:rPr>
        <w:t xml:space="preserve">xperimental, </w:t>
      </w:r>
      <w:r w:rsidR="00A728F0">
        <w:rPr>
          <w:szCs w:val="24"/>
        </w:rPr>
        <w:t>R</w:t>
      </w:r>
      <w:r w:rsidRPr="008056CB">
        <w:rPr>
          <w:szCs w:val="24"/>
        </w:rPr>
        <w:t xml:space="preserve">esults and </w:t>
      </w:r>
      <w:r w:rsidR="00A728F0">
        <w:rPr>
          <w:szCs w:val="24"/>
        </w:rPr>
        <w:t>D</w:t>
      </w:r>
      <w:r w:rsidRPr="008056CB">
        <w:rPr>
          <w:szCs w:val="24"/>
        </w:rPr>
        <w:t xml:space="preserve">iscussion, </w:t>
      </w:r>
      <w:r w:rsidR="00A728F0">
        <w:rPr>
          <w:szCs w:val="24"/>
        </w:rPr>
        <w:t>C</w:t>
      </w:r>
      <w:r w:rsidRPr="008056CB">
        <w:rPr>
          <w:szCs w:val="24"/>
        </w:rPr>
        <w:t>onclusion</w:t>
      </w:r>
      <w:r w:rsidR="00B466CE" w:rsidRPr="00B466CE">
        <w:rPr>
          <w:szCs w:val="24"/>
        </w:rPr>
        <w:t xml:space="preserve"> </w:t>
      </w:r>
      <w:r w:rsidR="00B466CE" w:rsidRPr="00B466CE">
        <w:rPr>
          <w:szCs w:val="24"/>
        </w:rPr>
        <w:t>(necessarily)</w:t>
      </w:r>
      <w:r w:rsidRPr="008056CB">
        <w:rPr>
          <w:szCs w:val="24"/>
        </w:rPr>
        <w:t xml:space="preserve">, </w:t>
      </w:r>
      <w:r w:rsidR="00A728F0">
        <w:rPr>
          <w:szCs w:val="24"/>
        </w:rPr>
        <w:t>A</w:t>
      </w:r>
      <w:r w:rsidRPr="008056CB">
        <w:rPr>
          <w:szCs w:val="24"/>
        </w:rPr>
        <w:t>cknowledgement</w:t>
      </w:r>
      <w:r w:rsidR="00EB6409">
        <w:rPr>
          <w:szCs w:val="24"/>
        </w:rPr>
        <w:t>,</w:t>
      </w:r>
      <w:r w:rsidRPr="008056CB">
        <w:rPr>
          <w:szCs w:val="24"/>
        </w:rPr>
        <w:t xml:space="preserve"> and </w:t>
      </w:r>
      <w:r w:rsidR="00A728F0">
        <w:rPr>
          <w:szCs w:val="24"/>
        </w:rPr>
        <w:t>R</w:t>
      </w:r>
      <w:r w:rsidRPr="008056CB">
        <w:rPr>
          <w:szCs w:val="24"/>
        </w:rPr>
        <w:t>eferences.</w:t>
      </w:r>
    </w:p>
    <w:p w14:paraId="09CFF90A" w14:textId="77777777" w:rsidR="008056CB" w:rsidRDefault="008056CB" w:rsidP="003D4663">
      <w:pPr>
        <w:ind w:firstLine="567"/>
        <w:jc w:val="both"/>
        <w:rPr>
          <w:szCs w:val="24"/>
        </w:rPr>
      </w:pPr>
    </w:p>
    <w:p w14:paraId="78B8B894" w14:textId="2A862356" w:rsidR="008056CB" w:rsidRDefault="008056CB" w:rsidP="003D4663">
      <w:pPr>
        <w:ind w:firstLine="567"/>
        <w:jc w:val="both"/>
        <w:rPr>
          <w:szCs w:val="24"/>
        </w:rPr>
      </w:pPr>
      <w:r w:rsidRPr="008056CB">
        <w:rPr>
          <w:b/>
          <w:bCs/>
          <w:szCs w:val="24"/>
        </w:rPr>
        <w:t>Keywords</w:t>
      </w:r>
      <w:r>
        <w:rPr>
          <w:szCs w:val="24"/>
        </w:rPr>
        <w:t xml:space="preserve">: </w:t>
      </w:r>
      <w:r w:rsidRPr="008056CB">
        <w:rPr>
          <w:szCs w:val="24"/>
        </w:rPr>
        <w:t xml:space="preserve">no more than </w:t>
      </w:r>
      <w:r w:rsidR="00EB6409">
        <w:rPr>
          <w:szCs w:val="24"/>
        </w:rPr>
        <w:t>five</w:t>
      </w:r>
      <w:r w:rsidRPr="008056CB">
        <w:rPr>
          <w:szCs w:val="24"/>
        </w:rPr>
        <w:t xml:space="preserve"> separated by commas.</w:t>
      </w:r>
    </w:p>
    <w:p w14:paraId="0F4D1E78" w14:textId="1E99894F" w:rsidR="008056CB" w:rsidRDefault="008056CB" w:rsidP="003D4663">
      <w:pPr>
        <w:ind w:firstLine="567"/>
        <w:jc w:val="both"/>
        <w:rPr>
          <w:szCs w:val="24"/>
        </w:rPr>
      </w:pPr>
    </w:p>
    <w:p w14:paraId="03355540" w14:textId="754F66E7" w:rsidR="008056CB" w:rsidRPr="008056CB" w:rsidRDefault="008056CB" w:rsidP="003D4663">
      <w:pPr>
        <w:ind w:firstLine="567"/>
        <w:jc w:val="both"/>
        <w:rPr>
          <w:b/>
          <w:bCs/>
          <w:szCs w:val="24"/>
        </w:rPr>
      </w:pPr>
      <w:r w:rsidRPr="008056CB">
        <w:rPr>
          <w:b/>
          <w:bCs/>
          <w:szCs w:val="24"/>
        </w:rPr>
        <w:t>Introduction</w:t>
      </w:r>
    </w:p>
    <w:p w14:paraId="3886B743" w14:textId="0235CFF2" w:rsidR="008056CB" w:rsidRDefault="008056CB" w:rsidP="008056CB">
      <w:pPr>
        <w:ind w:firstLine="567"/>
        <w:jc w:val="both"/>
        <w:rPr>
          <w:szCs w:val="24"/>
        </w:rPr>
      </w:pPr>
      <w:r w:rsidRPr="00BB7E6B">
        <w:rPr>
          <w:szCs w:val="24"/>
        </w:rPr>
        <w:t>Text with a first</w:t>
      </w:r>
      <w:r w:rsidR="00EB6409">
        <w:rPr>
          <w:szCs w:val="24"/>
        </w:rPr>
        <w:t>-</w:t>
      </w:r>
      <w:r w:rsidRPr="00BB7E6B">
        <w:rPr>
          <w:szCs w:val="24"/>
        </w:rPr>
        <w:t xml:space="preserve">line indent (10 mm), alignment </w:t>
      </w:r>
      <w:r w:rsidR="00EB6409">
        <w:rPr>
          <w:szCs w:val="24"/>
        </w:rPr>
        <w:t>— justified</w:t>
      </w:r>
      <w:r w:rsidRPr="00BB7E6B">
        <w:rPr>
          <w:szCs w:val="24"/>
        </w:rPr>
        <w:t xml:space="preserve">, figures and reference numbers should be included in the text. Margins: top </w:t>
      </w:r>
      <w:r w:rsidR="00EB6409">
        <w:rPr>
          <w:szCs w:val="24"/>
        </w:rPr>
        <w:t xml:space="preserve">— </w:t>
      </w:r>
      <w:r w:rsidRPr="00BB7E6B">
        <w:rPr>
          <w:szCs w:val="24"/>
        </w:rPr>
        <w:t xml:space="preserve">25 mm, left </w:t>
      </w:r>
      <w:r w:rsidR="00EB6409">
        <w:rPr>
          <w:szCs w:val="24"/>
        </w:rPr>
        <w:t xml:space="preserve">— </w:t>
      </w:r>
      <w:r w:rsidRPr="00BB7E6B">
        <w:rPr>
          <w:szCs w:val="24"/>
        </w:rPr>
        <w:t xml:space="preserve">20 mm, right </w:t>
      </w:r>
      <w:r w:rsidR="00EB6409">
        <w:rPr>
          <w:szCs w:val="24"/>
        </w:rPr>
        <w:t xml:space="preserve">— </w:t>
      </w:r>
      <w:r w:rsidRPr="00BB7E6B">
        <w:rPr>
          <w:szCs w:val="24"/>
        </w:rPr>
        <w:t xml:space="preserve">20 mm, bottom </w:t>
      </w:r>
      <w:r w:rsidR="00EB6409">
        <w:rPr>
          <w:szCs w:val="24"/>
        </w:rPr>
        <w:t xml:space="preserve">— </w:t>
      </w:r>
      <w:r w:rsidRPr="00BB7E6B">
        <w:rPr>
          <w:szCs w:val="24"/>
        </w:rPr>
        <w:t>35</w:t>
      </w:r>
      <w:r w:rsidR="00EB6409">
        <w:rPr>
          <w:szCs w:val="24"/>
        </w:rPr>
        <w:t> </w:t>
      </w:r>
      <w:r w:rsidRPr="00BB7E6B">
        <w:rPr>
          <w:szCs w:val="24"/>
        </w:rPr>
        <w:t>mm. Font: Times New Roman, 12 (single-spaced).</w:t>
      </w:r>
      <w:r>
        <w:rPr>
          <w:szCs w:val="24"/>
        </w:rPr>
        <w:t xml:space="preserve"> </w:t>
      </w:r>
    </w:p>
    <w:p w14:paraId="206407AA" w14:textId="23314927" w:rsidR="008056CB" w:rsidRDefault="008056CB" w:rsidP="00350459">
      <w:pPr>
        <w:ind w:firstLine="567"/>
        <w:jc w:val="both"/>
        <w:rPr>
          <w:szCs w:val="24"/>
        </w:rPr>
      </w:pPr>
    </w:p>
    <w:p w14:paraId="34D01F68" w14:textId="2A5CA706" w:rsidR="008056CB" w:rsidRPr="008056CB" w:rsidRDefault="008056CB" w:rsidP="00350459">
      <w:pPr>
        <w:ind w:firstLine="567"/>
        <w:jc w:val="both"/>
        <w:rPr>
          <w:b/>
          <w:bCs/>
          <w:szCs w:val="24"/>
        </w:rPr>
      </w:pPr>
      <w:r w:rsidRPr="008056CB">
        <w:rPr>
          <w:b/>
          <w:bCs/>
          <w:szCs w:val="24"/>
        </w:rPr>
        <w:t>Experimental</w:t>
      </w:r>
    </w:p>
    <w:p w14:paraId="57A6096F" w14:textId="580E2F09" w:rsidR="00350459" w:rsidRDefault="006E2AC9" w:rsidP="00350459">
      <w:pPr>
        <w:ind w:firstLine="567"/>
        <w:jc w:val="both"/>
      </w:pPr>
      <w:r w:rsidRPr="00BB7E6B">
        <w:rPr>
          <w:szCs w:val="24"/>
        </w:rPr>
        <w:t>Figures should be inserted into the text as one</w:t>
      </w:r>
      <w:r w:rsidR="00EB6409">
        <w:rPr>
          <w:szCs w:val="24"/>
        </w:rPr>
        <w:t>-piece</w:t>
      </w:r>
      <w:r w:rsidRPr="00BB7E6B">
        <w:rPr>
          <w:szCs w:val="24"/>
        </w:rPr>
        <w:t xml:space="preserve"> object</w:t>
      </w:r>
      <w:r w:rsidR="00EB6409">
        <w:rPr>
          <w:szCs w:val="24"/>
        </w:rPr>
        <w:t>s</w:t>
      </w:r>
      <w:r w:rsidRPr="00BB7E6B">
        <w:rPr>
          <w:szCs w:val="24"/>
        </w:rPr>
        <w:t xml:space="preserve">. </w:t>
      </w:r>
      <w:r w:rsidR="0087342D">
        <w:rPr>
          <w:szCs w:val="24"/>
        </w:rPr>
        <w:t>F</w:t>
      </w:r>
      <w:r w:rsidRPr="00BB7E6B">
        <w:rPr>
          <w:szCs w:val="24"/>
        </w:rPr>
        <w:t>igures resolution should be not less than 300 dpi, in raster format (</w:t>
      </w:r>
      <w:proofErr w:type="spellStart"/>
      <w:r w:rsidRPr="00BB7E6B">
        <w:rPr>
          <w:szCs w:val="24"/>
        </w:rPr>
        <w:t>tif</w:t>
      </w:r>
      <w:proofErr w:type="spellEnd"/>
      <w:r w:rsidRPr="00BB7E6B">
        <w:rPr>
          <w:szCs w:val="24"/>
        </w:rPr>
        <w:t xml:space="preserve">, jpg, etc.). The </w:t>
      </w:r>
      <w:r w:rsidR="00EB6409">
        <w:rPr>
          <w:szCs w:val="24"/>
        </w:rPr>
        <w:t>text in</w:t>
      </w:r>
      <w:r w:rsidRPr="00BB7E6B">
        <w:rPr>
          <w:szCs w:val="24"/>
        </w:rPr>
        <w:t xml:space="preserve"> </w:t>
      </w:r>
      <w:r w:rsidR="00EB6409">
        <w:rPr>
          <w:szCs w:val="24"/>
        </w:rPr>
        <w:t>f</w:t>
      </w:r>
      <w:r w:rsidRPr="00BB7E6B">
        <w:rPr>
          <w:szCs w:val="24"/>
        </w:rPr>
        <w:t>igure</w:t>
      </w:r>
      <w:r w:rsidR="00EB6409">
        <w:rPr>
          <w:szCs w:val="24"/>
        </w:rPr>
        <w:t>s</w:t>
      </w:r>
      <w:r w:rsidRPr="00BB7E6B">
        <w:rPr>
          <w:szCs w:val="24"/>
        </w:rPr>
        <w:t xml:space="preserve"> must be </w:t>
      </w:r>
      <w:r w:rsidR="00EB6409">
        <w:rPr>
          <w:szCs w:val="24"/>
        </w:rPr>
        <w:t>readable</w:t>
      </w:r>
      <w:r w:rsidRPr="00BB7E6B">
        <w:rPr>
          <w:szCs w:val="24"/>
        </w:rPr>
        <w:t xml:space="preserve"> and not intersect</w:t>
      </w:r>
      <w:r w:rsidR="00EB6409">
        <w:rPr>
          <w:szCs w:val="24"/>
        </w:rPr>
        <w:t>ed</w:t>
      </w:r>
      <w:r w:rsidRPr="00BB7E6B">
        <w:rPr>
          <w:szCs w:val="24"/>
        </w:rPr>
        <w:t xml:space="preserve">. </w:t>
      </w:r>
      <w:r w:rsidR="0087342D">
        <w:rPr>
          <w:szCs w:val="24"/>
        </w:rPr>
        <w:t>F</w:t>
      </w:r>
      <w:r w:rsidRPr="00BB7E6B">
        <w:rPr>
          <w:szCs w:val="24"/>
        </w:rPr>
        <w:t xml:space="preserve">igure borders should not </w:t>
      </w:r>
      <w:r w:rsidR="00EB6409">
        <w:rPr>
          <w:szCs w:val="24"/>
        </w:rPr>
        <w:t>extend beyond</w:t>
      </w:r>
      <w:r w:rsidRPr="00BB7E6B">
        <w:rPr>
          <w:szCs w:val="24"/>
        </w:rPr>
        <w:t xml:space="preserve"> the page margins. </w:t>
      </w:r>
      <w:r w:rsidR="002149B3" w:rsidRPr="00BB7E6B">
        <w:rPr>
          <w:szCs w:val="24"/>
        </w:rPr>
        <w:t>Figures</w:t>
      </w:r>
      <w:r w:rsidRPr="00BB7E6B">
        <w:rPr>
          <w:szCs w:val="24"/>
        </w:rPr>
        <w:t xml:space="preserve"> </w:t>
      </w:r>
      <w:r w:rsidR="001E2EDD">
        <w:rPr>
          <w:szCs w:val="24"/>
        </w:rPr>
        <w:t>may</w:t>
      </w:r>
      <w:r w:rsidRPr="00BB7E6B">
        <w:rPr>
          <w:szCs w:val="24"/>
        </w:rPr>
        <w:t xml:space="preserve"> be colored. Figures created in MS Word </w:t>
      </w:r>
      <w:r w:rsidR="002149B3" w:rsidRPr="00BB7E6B">
        <w:rPr>
          <w:szCs w:val="24"/>
        </w:rPr>
        <w:t>are</w:t>
      </w:r>
      <w:r w:rsidRPr="00BB7E6B">
        <w:rPr>
          <w:szCs w:val="24"/>
        </w:rPr>
        <w:t xml:space="preserve"> not accepted.</w:t>
      </w:r>
      <w:r w:rsidR="0087342D" w:rsidRPr="0087342D">
        <w:rPr>
          <w:szCs w:val="24"/>
        </w:rPr>
        <w:t xml:space="preserve"> </w:t>
      </w:r>
      <w:r w:rsidR="002149B3" w:rsidRPr="00BB7E6B">
        <w:t>Figures should be numbered</w:t>
      </w:r>
      <w:r w:rsidR="001E2EDD">
        <w:t xml:space="preserve"> </w:t>
      </w:r>
      <w:r w:rsidR="002149B3" w:rsidRPr="00BB7E6B">
        <w:t xml:space="preserve">and have </w:t>
      </w:r>
      <w:r w:rsidR="002149B3" w:rsidRPr="00BB7E6B">
        <w:rPr>
          <w:szCs w:val="24"/>
        </w:rPr>
        <w:t>caption</w:t>
      </w:r>
      <w:r w:rsidR="00EB6409">
        <w:rPr>
          <w:szCs w:val="24"/>
        </w:rPr>
        <w:t>s</w:t>
      </w:r>
      <w:r w:rsidR="002149B3" w:rsidRPr="00BB7E6B">
        <w:t xml:space="preserve"> (ex., </w:t>
      </w:r>
      <w:r w:rsidR="00A728F0">
        <w:t>F</w:t>
      </w:r>
      <w:r w:rsidR="002149B3" w:rsidRPr="00BB7E6B">
        <w:t xml:space="preserve">igure 1). </w:t>
      </w:r>
      <w:r w:rsidR="002149B3" w:rsidRPr="00BB7E6B">
        <w:rPr>
          <w:szCs w:val="24"/>
        </w:rPr>
        <w:t>Captions should be</w:t>
      </w:r>
      <w:r w:rsidR="002149B3" w:rsidRPr="00BB7E6B">
        <w:t xml:space="preserve"> below the picture. Do not use italics or bold font. </w:t>
      </w:r>
    </w:p>
    <w:p w14:paraId="332F510D" w14:textId="77777777" w:rsidR="00F2268B" w:rsidRPr="00BB7E6B" w:rsidRDefault="00F2268B" w:rsidP="00350459">
      <w:pPr>
        <w:ind w:firstLine="567"/>
        <w:jc w:val="both"/>
      </w:pPr>
    </w:p>
    <w:p w14:paraId="17C4C237" w14:textId="77777777" w:rsidR="000811D7" w:rsidRPr="008056CB" w:rsidRDefault="00671625" w:rsidP="00C928E1">
      <w:pPr>
        <w:jc w:val="center"/>
        <w:rPr>
          <w:sz w:val="20"/>
          <w:szCs w:val="16"/>
        </w:rPr>
      </w:pPr>
      <w:r w:rsidRPr="008056CB">
        <w:rPr>
          <w:noProof/>
          <w:sz w:val="20"/>
          <w:szCs w:val="16"/>
          <w:lang w:val="ru-RU"/>
        </w:rPr>
        <w:drawing>
          <wp:inline distT="0" distB="0" distL="0" distR="0" wp14:anchorId="391D41A2" wp14:editId="0B5B3E44">
            <wp:extent cx="2856230" cy="2114221"/>
            <wp:effectExtent l="0" t="0" r="1270" b="63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9" t="10513" r="7865" b="6969"/>
                    <a:stretch/>
                  </pic:blipFill>
                  <pic:spPr bwMode="auto">
                    <a:xfrm>
                      <a:off x="0" y="0"/>
                      <a:ext cx="2885192" cy="2135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B781E" w14:textId="77777777" w:rsidR="000811D7" w:rsidRPr="008056CB" w:rsidRDefault="002149B3" w:rsidP="00EB6409">
      <w:pPr>
        <w:jc w:val="center"/>
        <w:rPr>
          <w:sz w:val="20"/>
          <w:szCs w:val="16"/>
        </w:rPr>
      </w:pPr>
      <w:r w:rsidRPr="008056CB">
        <w:rPr>
          <w:sz w:val="20"/>
          <w:szCs w:val="16"/>
        </w:rPr>
        <w:t xml:space="preserve">Figure 1. </w:t>
      </w:r>
      <w:r w:rsidR="00D65493" w:rsidRPr="008056CB">
        <w:rPr>
          <w:sz w:val="20"/>
          <w:szCs w:val="16"/>
        </w:rPr>
        <w:t>Figure</w:t>
      </w:r>
      <w:r w:rsidRPr="008056CB">
        <w:rPr>
          <w:sz w:val="20"/>
          <w:szCs w:val="16"/>
        </w:rPr>
        <w:t xml:space="preserve"> caption</w:t>
      </w:r>
    </w:p>
    <w:p w14:paraId="3A1C0352" w14:textId="77777777" w:rsidR="000811D7" w:rsidRPr="00BB7E6B" w:rsidRDefault="000811D7" w:rsidP="00350459">
      <w:pPr>
        <w:ind w:firstLine="567"/>
        <w:jc w:val="both"/>
      </w:pPr>
    </w:p>
    <w:p w14:paraId="6C5F5493" w14:textId="60A1C78B" w:rsidR="008056CB" w:rsidRPr="008056CB" w:rsidRDefault="008056CB" w:rsidP="008056CB">
      <w:pPr>
        <w:ind w:firstLine="567"/>
        <w:jc w:val="both"/>
        <w:rPr>
          <w:b/>
          <w:bCs/>
          <w:szCs w:val="24"/>
        </w:rPr>
      </w:pPr>
      <w:r>
        <w:rPr>
          <w:b/>
          <w:bCs/>
          <w:szCs w:val="24"/>
        </w:rPr>
        <w:t>Results and discussion</w:t>
      </w:r>
    </w:p>
    <w:p w14:paraId="5FB83455" w14:textId="51D7CE2F" w:rsidR="00E42713" w:rsidRDefault="00E2572C" w:rsidP="00C80226">
      <w:pPr>
        <w:ind w:firstLine="567"/>
        <w:jc w:val="both"/>
      </w:pPr>
      <w:r>
        <w:t>Equations</w:t>
      </w:r>
      <w:r w:rsidR="002149B3" w:rsidRPr="00BB7E6B">
        <w:t xml:space="preserve"> must be typed by the </w:t>
      </w:r>
      <w:r w:rsidR="002149B3" w:rsidRPr="00241D16">
        <w:rPr>
          <w:bCs/>
        </w:rPr>
        <w:t>Equation Editor</w:t>
      </w:r>
      <w:r w:rsidR="002149B3" w:rsidRPr="00BB7E6B">
        <w:t xml:space="preserve">. </w:t>
      </w:r>
      <w:r w:rsidR="00241D16">
        <w:t xml:space="preserve">Do not use equations as pictures. </w:t>
      </w:r>
      <w:r w:rsidR="002149B3" w:rsidRPr="00BB7E6B">
        <w:t xml:space="preserve">Numbering, if </w:t>
      </w:r>
      <w:r w:rsidR="00C80226" w:rsidRPr="00BB7E6B">
        <w:t xml:space="preserve">it is </w:t>
      </w:r>
      <w:r w:rsidR="002149B3" w:rsidRPr="00BB7E6B">
        <w:t xml:space="preserve">necessary, </w:t>
      </w:r>
      <w:r w:rsidR="00C80226" w:rsidRPr="00BB7E6B">
        <w:t>should be</w:t>
      </w:r>
      <w:r w:rsidR="002149B3" w:rsidRPr="00BB7E6B">
        <w:t xml:space="preserve"> placed in brackets on the right. Small </w:t>
      </w:r>
      <w:r>
        <w:t>equations</w:t>
      </w:r>
      <w:r w:rsidR="002149B3" w:rsidRPr="00BB7E6B">
        <w:t xml:space="preserve"> can be placed directly in the text without using the </w:t>
      </w:r>
      <w:r>
        <w:t>equation</w:t>
      </w:r>
      <w:r w:rsidR="002149B3" w:rsidRPr="00BB7E6B">
        <w:t xml:space="preserve"> editor (italic font, except numbers). For example:</w:t>
      </w:r>
      <w:r w:rsidR="00350459" w:rsidRPr="00BB7E6B">
        <w:t> </w:t>
      </w:r>
      <w:r w:rsidR="00350459" w:rsidRPr="00BB7E6B">
        <w:rPr>
          <w:i/>
          <w:iCs/>
        </w:rPr>
        <w:t>R = β·a</w:t>
      </w:r>
      <w:r w:rsidR="00350459" w:rsidRPr="00BB7E6B">
        <w:rPr>
          <w:vertAlign w:val="superscript"/>
        </w:rPr>
        <w:t>2</w:t>
      </w:r>
      <w:r w:rsidR="00350459" w:rsidRPr="00BB7E6B">
        <w:rPr>
          <w:i/>
          <w:iCs/>
        </w:rPr>
        <w:t> + b</w:t>
      </w:r>
      <w:r w:rsidR="00350459" w:rsidRPr="00BB7E6B">
        <w:rPr>
          <w:vertAlign w:val="subscript"/>
        </w:rPr>
        <w:t>1</w:t>
      </w:r>
      <w:r w:rsidR="00350459" w:rsidRPr="00BB7E6B">
        <w:rPr>
          <w:i/>
          <w:iCs/>
        </w:rPr>
        <w:t>/c.</w:t>
      </w:r>
      <w:r w:rsidR="00350459" w:rsidRPr="00BB7E6B">
        <w:t> </w:t>
      </w:r>
    </w:p>
    <w:p w14:paraId="5F0DBF2F" w14:textId="77777777" w:rsidR="00A95C7E" w:rsidRPr="00BB7E6B" w:rsidRDefault="00A95C7E" w:rsidP="00C80226">
      <w:pPr>
        <w:ind w:firstLine="567"/>
        <w:jc w:val="both"/>
      </w:pPr>
    </w:p>
    <w:p w14:paraId="38BC8F06" w14:textId="2E548DBB" w:rsidR="00E42713" w:rsidRPr="0067339A" w:rsidRDefault="00350459" w:rsidP="00446663">
      <w:pPr>
        <w:ind w:firstLine="567"/>
        <w:jc w:val="right"/>
      </w:pPr>
      <m:oMath>
        <m:r>
          <w:rPr>
            <w:rFonts w:ascii="Cambria Math" w:hAnsi="Cambria Math"/>
            <w:szCs w:val="24"/>
          </w:rPr>
          <w:lastRenderedPageBreak/>
          <m:t>a=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b</m:t>
            </m:r>
          </m:num>
          <m:den>
            <m:r>
              <w:rPr>
                <w:rFonts w:ascii="Cambria Math" w:hAnsi="Cambria Math"/>
                <w:szCs w:val="24"/>
              </w:rPr>
              <m:t>c</m:t>
            </m:r>
          </m:den>
        </m:f>
      </m:oMath>
      <w:r w:rsidRPr="00BB7E6B">
        <w:t>,</w:t>
      </w:r>
      <w:r w:rsidRPr="00BB7E6B">
        <w:tab/>
      </w:r>
      <w:r w:rsidRPr="00BB7E6B">
        <w:tab/>
      </w:r>
      <w:r w:rsidR="00446663">
        <w:tab/>
      </w:r>
      <w:r w:rsidR="006B066D" w:rsidRPr="00BB7E6B">
        <w:tab/>
      </w:r>
      <w:r w:rsidR="006B066D" w:rsidRPr="00BB7E6B">
        <w:tab/>
      </w:r>
      <w:r w:rsidR="006B066D" w:rsidRPr="00BB7E6B">
        <w:tab/>
      </w:r>
      <w:r w:rsidR="00E42713" w:rsidRPr="00BB7E6B">
        <w:t>(</w:t>
      </w:r>
      <w:r w:rsidR="003D4663" w:rsidRPr="00BB7E6B">
        <w:t>1</w:t>
      </w:r>
      <w:r w:rsidR="00E42713" w:rsidRPr="00BB7E6B">
        <w:t>)</w:t>
      </w:r>
    </w:p>
    <w:p w14:paraId="7CCE01C4" w14:textId="77777777" w:rsidR="00A95C7E" w:rsidRPr="0067339A" w:rsidRDefault="00A95C7E" w:rsidP="00446663">
      <w:pPr>
        <w:ind w:firstLine="567"/>
        <w:jc w:val="right"/>
      </w:pPr>
    </w:p>
    <w:p w14:paraId="34C7B378" w14:textId="5B35D841" w:rsidR="00C80226" w:rsidRDefault="00C80226" w:rsidP="000E53B5">
      <w:pPr>
        <w:ind w:firstLine="567"/>
        <w:jc w:val="both"/>
      </w:pPr>
      <w:r w:rsidRPr="00BB7E6B">
        <w:t xml:space="preserve">Tables presented in the text should be numbered and titled. Table </w:t>
      </w:r>
      <w:r w:rsidR="005E30EF" w:rsidRPr="00BB7E6B">
        <w:t xml:space="preserve">title </w:t>
      </w:r>
      <w:r w:rsidRPr="00BB7E6B">
        <w:t>should be</w:t>
      </w:r>
      <w:r w:rsidR="00EB6409">
        <w:t xml:space="preserve"> </w:t>
      </w:r>
      <w:r w:rsidR="00B50B82">
        <w:t xml:space="preserve">aligned in the </w:t>
      </w:r>
      <w:r w:rsidR="00EB6409">
        <w:t>center</w:t>
      </w:r>
      <w:r w:rsidR="00B50B82">
        <w:t xml:space="preserve"> of the page</w:t>
      </w:r>
      <w:r w:rsidRPr="00BB7E6B">
        <w:t xml:space="preserve">. The </w:t>
      </w:r>
      <w:r w:rsidR="005E30EF" w:rsidRPr="00BB7E6B">
        <w:t>title</w:t>
      </w:r>
      <w:r w:rsidRPr="00BB7E6B">
        <w:t xml:space="preserve"> is </w:t>
      </w:r>
      <w:r w:rsidR="00EB6409">
        <w:t>placed</w:t>
      </w:r>
      <w:r w:rsidR="005E30EF" w:rsidRPr="00BB7E6B">
        <w:t xml:space="preserve"> </w:t>
      </w:r>
      <w:r w:rsidRPr="00BB7E6B">
        <w:t xml:space="preserve">above the </w:t>
      </w:r>
      <w:r w:rsidR="0087342D">
        <w:t>T</w:t>
      </w:r>
      <w:r w:rsidRPr="00BB7E6B">
        <w:t xml:space="preserve">able. </w:t>
      </w:r>
      <w:r w:rsidR="00EB6409">
        <w:t>Table b</w:t>
      </w:r>
      <w:r w:rsidRPr="00BB7E6B">
        <w:t xml:space="preserve">orders should not </w:t>
      </w:r>
      <w:r w:rsidR="00EB6409">
        <w:t>extend beyond the</w:t>
      </w:r>
      <w:r w:rsidRPr="00BB7E6B">
        <w:t xml:space="preserve"> page margins.</w:t>
      </w:r>
    </w:p>
    <w:p w14:paraId="3BB60B2F" w14:textId="77777777" w:rsidR="00A95C7E" w:rsidRPr="00BB7E6B" w:rsidRDefault="00A95C7E" w:rsidP="000E53B5">
      <w:pPr>
        <w:ind w:firstLine="567"/>
        <w:jc w:val="both"/>
      </w:pPr>
    </w:p>
    <w:p w14:paraId="6C3CD7B6" w14:textId="77777777" w:rsidR="000E53B5" w:rsidRPr="00BB7E6B" w:rsidRDefault="005E30EF" w:rsidP="00EB6409">
      <w:pPr>
        <w:jc w:val="center"/>
      </w:pPr>
      <w:r w:rsidRPr="00BB7E6B">
        <w:t>Table</w:t>
      </w:r>
      <w:r w:rsidR="000E53B5" w:rsidRPr="00BB7E6B">
        <w:t xml:space="preserve"> 1. </w:t>
      </w:r>
      <w:r w:rsidRPr="00BB7E6B">
        <w:t>Table title</w:t>
      </w:r>
    </w:p>
    <w:tbl>
      <w:tblPr>
        <w:tblStyle w:val="a5"/>
        <w:tblW w:w="0" w:type="auto"/>
        <w:jc w:val="center"/>
        <w:tblLook w:val="01E0" w:firstRow="1" w:lastRow="1" w:firstColumn="1" w:lastColumn="1" w:noHBand="0" w:noVBand="0"/>
      </w:tblPr>
      <w:tblGrid>
        <w:gridCol w:w="3258"/>
        <w:gridCol w:w="3400"/>
      </w:tblGrid>
      <w:tr w:rsidR="000E53B5" w:rsidRPr="00BB7E6B" w14:paraId="134C64F1" w14:textId="77777777" w:rsidTr="000E53B5">
        <w:trPr>
          <w:jc w:val="center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C4824" w14:textId="77777777" w:rsidR="000E53B5" w:rsidRPr="00BB7E6B" w:rsidRDefault="005E30EF" w:rsidP="000E53B5">
            <w:pPr>
              <w:jc w:val="both"/>
            </w:pPr>
            <w:r w:rsidRPr="00BB7E6B">
              <w:t>Column</w:t>
            </w:r>
            <w:r w:rsidR="000E53B5" w:rsidRPr="00BB7E6B">
              <w:t xml:space="preserve"> 1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83FD" w14:textId="77777777" w:rsidR="000E53B5" w:rsidRPr="00BB7E6B" w:rsidRDefault="005E30EF" w:rsidP="000E53B5">
            <w:pPr>
              <w:jc w:val="both"/>
            </w:pPr>
            <w:r w:rsidRPr="00BB7E6B">
              <w:t>Column</w:t>
            </w:r>
            <w:r w:rsidR="000E53B5" w:rsidRPr="00BB7E6B">
              <w:t xml:space="preserve"> 2</w:t>
            </w:r>
          </w:p>
        </w:tc>
      </w:tr>
    </w:tbl>
    <w:p w14:paraId="74C937D5" w14:textId="77777777" w:rsidR="00D65493" w:rsidRDefault="00D65493" w:rsidP="004218AA">
      <w:pPr>
        <w:ind w:firstLine="567"/>
        <w:jc w:val="both"/>
      </w:pPr>
    </w:p>
    <w:p w14:paraId="5027E357" w14:textId="77777777" w:rsidR="008056CB" w:rsidRDefault="008056CB" w:rsidP="004218AA">
      <w:pPr>
        <w:ind w:firstLine="567"/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Conclusion </w:t>
      </w:r>
    </w:p>
    <w:p w14:paraId="56B3844D" w14:textId="1AA62C79" w:rsidR="008056CB" w:rsidRPr="008056CB" w:rsidRDefault="008056CB" w:rsidP="004218AA">
      <w:pPr>
        <w:ind w:firstLine="567"/>
        <w:jc w:val="both"/>
        <w:rPr>
          <w:szCs w:val="24"/>
        </w:rPr>
      </w:pPr>
      <w:r w:rsidRPr="008056CB">
        <w:rPr>
          <w:szCs w:val="24"/>
        </w:rPr>
        <w:t xml:space="preserve">The article should be sent to </w:t>
      </w:r>
      <w:r w:rsidRPr="00994D31">
        <w:rPr>
          <w:szCs w:val="24"/>
          <w:highlight w:val="yellow"/>
        </w:rPr>
        <w:t>conf.apssp@yandex.by</w:t>
      </w:r>
      <w:r w:rsidRPr="008056CB">
        <w:rPr>
          <w:szCs w:val="24"/>
        </w:rPr>
        <w:t xml:space="preserve"> no later than </w:t>
      </w:r>
      <w:r w:rsidR="0067339A">
        <w:rPr>
          <w:szCs w:val="24"/>
        </w:rPr>
        <w:t>March</w:t>
      </w:r>
      <w:r w:rsidRPr="008056CB">
        <w:rPr>
          <w:szCs w:val="24"/>
        </w:rPr>
        <w:t xml:space="preserve"> </w:t>
      </w:r>
      <w:r w:rsidR="0067339A">
        <w:rPr>
          <w:szCs w:val="24"/>
        </w:rPr>
        <w:t>15</w:t>
      </w:r>
      <w:r w:rsidRPr="008056CB">
        <w:rPr>
          <w:szCs w:val="24"/>
        </w:rPr>
        <w:t>, 202</w:t>
      </w:r>
      <w:r w:rsidR="0067339A">
        <w:rPr>
          <w:szCs w:val="24"/>
        </w:rPr>
        <w:t>3.</w:t>
      </w:r>
      <w:r>
        <w:rPr>
          <w:szCs w:val="24"/>
        </w:rPr>
        <w:t xml:space="preserve"> </w:t>
      </w:r>
    </w:p>
    <w:p w14:paraId="0640EC99" w14:textId="77777777" w:rsidR="008056CB" w:rsidRDefault="008056CB" w:rsidP="004218AA">
      <w:pPr>
        <w:ind w:firstLine="567"/>
        <w:jc w:val="both"/>
        <w:rPr>
          <w:b/>
          <w:bCs/>
          <w:szCs w:val="24"/>
        </w:rPr>
      </w:pPr>
    </w:p>
    <w:p w14:paraId="69EC1B20" w14:textId="2F6FA260" w:rsidR="008056CB" w:rsidRDefault="008056CB" w:rsidP="004218AA">
      <w:pPr>
        <w:ind w:firstLine="567"/>
        <w:jc w:val="both"/>
        <w:rPr>
          <w:b/>
          <w:bCs/>
        </w:rPr>
      </w:pPr>
      <w:r w:rsidRPr="008056CB">
        <w:rPr>
          <w:b/>
          <w:bCs/>
          <w:szCs w:val="24"/>
        </w:rPr>
        <w:t>Acknowledgment</w:t>
      </w:r>
      <w:r w:rsidRPr="008056CB">
        <w:rPr>
          <w:szCs w:val="24"/>
        </w:rPr>
        <w:t xml:space="preserve"> </w:t>
      </w:r>
    </w:p>
    <w:p w14:paraId="2F0CA811" w14:textId="77777777" w:rsidR="008056CB" w:rsidRDefault="008056CB" w:rsidP="004218AA">
      <w:pPr>
        <w:ind w:firstLine="567"/>
        <w:jc w:val="both"/>
        <w:rPr>
          <w:b/>
          <w:bCs/>
        </w:rPr>
      </w:pPr>
    </w:p>
    <w:p w14:paraId="24164A35" w14:textId="241E0759" w:rsidR="004218AA" w:rsidRPr="008056CB" w:rsidRDefault="001E2EDD" w:rsidP="004218AA">
      <w:pPr>
        <w:ind w:firstLine="567"/>
        <w:jc w:val="both"/>
        <w:rPr>
          <w:b/>
          <w:bCs/>
        </w:rPr>
      </w:pPr>
      <w:r w:rsidRPr="008056CB">
        <w:rPr>
          <w:b/>
          <w:bCs/>
        </w:rPr>
        <w:t>References</w:t>
      </w:r>
      <w:r w:rsidR="004218AA" w:rsidRPr="008056CB">
        <w:rPr>
          <w:b/>
          <w:bCs/>
        </w:rPr>
        <w:t xml:space="preserve">: </w:t>
      </w:r>
    </w:p>
    <w:p w14:paraId="06299412" w14:textId="3BE09642" w:rsidR="004218AA" w:rsidRPr="000854D2" w:rsidRDefault="004218AA" w:rsidP="004218AA">
      <w:pPr>
        <w:jc w:val="both"/>
        <w:rPr>
          <w:szCs w:val="24"/>
        </w:rPr>
      </w:pPr>
      <w:r w:rsidRPr="000854D2">
        <w:rPr>
          <w:szCs w:val="24"/>
        </w:rPr>
        <w:t xml:space="preserve">[1] </w:t>
      </w:r>
      <w:r w:rsidR="001E2EDD" w:rsidRPr="000854D2">
        <w:rPr>
          <w:szCs w:val="24"/>
        </w:rPr>
        <w:t>A. Author</w:t>
      </w:r>
      <w:r w:rsidR="00241D16">
        <w:rPr>
          <w:szCs w:val="24"/>
        </w:rPr>
        <w:t xml:space="preserve"> [et al.]</w:t>
      </w:r>
      <w:r w:rsidR="001E2EDD" w:rsidRPr="000854D2">
        <w:rPr>
          <w:szCs w:val="24"/>
        </w:rPr>
        <w:t xml:space="preserve"> Book</w:t>
      </w:r>
      <w:r w:rsidRPr="000854D2">
        <w:rPr>
          <w:szCs w:val="24"/>
        </w:rPr>
        <w:t xml:space="preserve">. </w:t>
      </w:r>
      <w:r w:rsidR="001E2EDD" w:rsidRPr="000854D2">
        <w:rPr>
          <w:szCs w:val="24"/>
        </w:rPr>
        <w:t>Publisher</w:t>
      </w:r>
      <w:r w:rsidRPr="000854D2">
        <w:rPr>
          <w:szCs w:val="24"/>
        </w:rPr>
        <w:t xml:space="preserve"> (</w:t>
      </w:r>
      <w:r w:rsidR="000854D2" w:rsidRPr="000854D2">
        <w:rPr>
          <w:szCs w:val="24"/>
        </w:rPr>
        <w:t>Year</w:t>
      </w:r>
      <w:r w:rsidRPr="000854D2">
        <w:rPr>
          <w:szCs w:val="24"/>
        </w:rPr>
        <w:t xml:space="preserve">) </w:t>
      </w:r>
      <w:r w:rsidR="000854D2">
        <w:rPr>
          <w:szCs w:val="24"/>
        </w:rPr>
        <w:t>Pages</w:t>
      </w:r>
      <w:r w:rsidRPr="000854D2">
        <w:rPr>
          <w:szCs w:val="24"/>
        </w:rPr>
        <w:t>.</w:t>
      </w:r>
      <w:r w:rsidR="00241D16">
        <w:rPr>
          <w:szCs w:val="24"/>
        </w:rPr>
        <w:t xml:space="preserve"> (</w:t>
      </w:r>
      <w:proofErr w:type="gramStart"/>
      <w:r w:rsidR="00241D16">
        <w:rPr>
          <w:szCs w:val="24"/>
        </w:rPr>
        <w:t>for</w:t>
      </w:r>
      <w:proofErr w:type="gramEnd"/>
      <w:r w:rsidR="00241D16">
        <w:rPr>
          <w:szCs w:val="24"/>
        </w:rPr>
        <w:t xml:space="preserve"> book)</w:t>
      </w:r>
    </w:p>
    <w:p w14:paraId="17379902" w14:textId="1DCA933E" w:rsidR="001E2EDD" w:rsidRPr="000854D2" w:rsidRDefault="004218AA" w:rsidP="004218AA">
      <w:pPr>
        <w:jc w:val="both"/>
        <w:rPr>
          <w:szCs w:val="24"/>
        </w:rPr>
      </w:pPr>
      <w:r w:rsidRPr="000854D2">
        <w:rPr>
          <w:szCs w:val="24"/>
        </w:rPr>
        <w:t xml:space="preserve">[2] </w:t>
      </w:r>
      <w:r w:rsidR="001E2EDD" w:rsidRPr="000854D2">
        <w:rPr>
          <w:szCs w:val="24"/>
        </w:rPr>
        <w:t>A. Author</w:t>
      </w:r>
      <w:r w:rsidR="00241D16">
        <w:rPr>
          <w:szCs w:val="24"/>
        </w:rPr>
        <w:t xml:space="preserve"> [et al.]</w:t>
      </w:r>
      <w:r w:rsidR="001E2EDD" w:rsidRPr="000854D2">
        <w:rPr>
          <w:szCs w:val="24"/>
        </w:rPr>
        <w:t xml:space="preserve"> Journal Title Abbreviation Volume (Year) Pages.</w:t>
      </w:r>
      <w:r w:rsidR="004A3A1F">
        <w:rPr>
          <w:szCs w:val="24"/>
        </w:rPr>
        <w:t xml:space="preserve"> (</w:t>
      </w:r>
      <w:proofErr w:type="gramStart"/>
      <w:r w:rsidR="004A3A1F">
        <w:rPr>
          <w:szCs w:val="24"/>
        </w:rPr>
        <w:t>for</w:t>
      </w:r>
      <w:proofErr w:type="gramEnd"/>
      <w:r w:rsidR="004A3A1F">
        <w:rPr>
          <w:szCs w:val="24"/>
        </w:rPr>
        <w:t xml:space="preserve"> articles)</w:t>
      </w:r>
      <w:r w:rsidR="001E2EDD" w:rsidRPr="000854D2">
        <w:rPr>
          <w:szCs w:val="24"/>
        </w:rPr>
        <w:t xml:space="preserve"> </w:t>
      </w:r>
    </w:p>
    <w:p w14:paraId="1AEDC778" w14:textId="5ABA7E1D" w:rsidR="004218AA" w:rsidRPr="00BB7E6B" w:rsidRDefault="006E2C1C" w:rsidP="00452413">
      <w:pPr>
        <w:ind w:firstLine="567"/>
        <w:jc w:val="both"/>
      </w:pPr>
      <w:r w:rsidRPr="00BB7E6B">
        <w:t>The reference numbering should strictly correspond to their mention order in the text.</w:t>
      </w:r>
    </w:p>
    <w:sectPr w:rsidR="004218AA" w:rsidRPr="00BB7E6B" w:rsidSect="008126DA">
      <w:headerReference w:type="default" r:id="rId9"/>
      <w:pgSz w:w="11906" w:h="16838" w:code="9"/>
      <w:pgMar w:top="1418" w:right="1134" w:bottom="1985" w:left="1134" w:header="284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54DE9" w14:textId="77777777" w:rsidR="003F4931" w:rsidRDefault="003F4931" w:rsidP="008126DA">
      <w:r>
        <w:separator/>
      </w:r>
    </w:p>
  </w:endnote>
  <w:endnote w:type="continuationSeparator" w:id="0">
    <w:p w14:paraId="6F78FDF5" w14:textId="77777777" w:rsidR="003F4931" w:rsidRDefault="003F4931" w:rsidP="00812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36BC" w14:textId="77777777" w:rsidR="003F4931" w:rsidRDefault="003F4931" w:rsidP="008126DA">
      <w:r>
        <w:separator/>
      </w:r>
    </w:p>
  </w:footnote>
  <w:footnote w:type="continuationSeparator" w:id="0">
    <w:p w14:paraId="519ADF6A" w14:textId="77777777" w:rsidR="003F4931" w:rsidRDefault="003F4931" w:rsidP="00812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5"/>
      <w:tblW w:w="99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43"/>
      <w:gridCol w:w="6825"/>
    </w:tblGrid>
    <w:tr w:rsidR="001E2EDD" w14:paraId="08D982FD" w14:textId="77777777" w:rsidTr="001E2EDD">
      <w:trPr>
        <w:trHeight w:val="132"/>
      </w:trPr>
      <w:tc>
        <w:tcPr>
          <w:tcW w:w="3143" w:type="dxa"/>
          <w:vAlign w:val="center"/>
        </w:tcPr>
        <w:p w14:paraId="0C1E8F8C" w14:textId="55BB8B5A" w:rsidR="00457441" w:rsidRDefault="0067339A" w:rsidP="001E2EDD">
          <w:pPr>
            <w:pStyle w:val="a8"/>
            <w:jc w:val="center"/>
            <w:rPr>
              <w:sz w:val="30"/>
              <w:szCs w:val="30"/>
            </w:rPr>
          </w:pPr>
          <w:r>
            <w:rPr>
              <w:noProof/>
            </w:rPr>
            <w:drawing>
              <wp:inline distT="0" distB="0" distL="0" distR="0" wp14:anchorId="16DDD1F1" wp14:editId="56CBC0A6">
                <wp:extent cx="1477107" cy="494703"/>
                <wp:effectExtent l="0" t="0" r="8890" b="635"/>
                <wp:docPr id="10" name="Рисунок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4082" b="97959" l="1367" r="99393">
                                      <a14:foregroundMark x1="45406" y1="4082" x2="87320" y2="66667"/>
                                      <a14:foregroundMark x1="87320" y1="66667" x2="19286" y2="82540"/>
                                      <a14:foregroundMark x1="19286" y1="82540" x2="48140" y2="18821"/>
                                      <a14:foregroundMark x1="48140" y1="18821" x2="74867" y2="82086"/>
                                      <a14:foregroundMark x1="74867" y1="82086" x2="39863" y2="92744"/>
                                      <a14:foregroundMark x1="39863" y1="92744" x2="39256" y2="93651"/>
                                      <a14:foregroundMark x1="37509" y1="51927" x2="44799" y2="28345"/>
                                      <a14:foregroundMark x1="44267" y1="43537" x2="43736" y2="22676"/>
                                      <a14:foregroundMark x1="43964" y1="19274" x2="44267" y2="46032"/>
                                      <a14:foregroundMark x1="52088" y1="4082" x2="58238" y2="4082"/>
                                      <a14:foregroundMark x1="49279" y1="14966" x2="58011" y2="11791"/>
                                      <a14:foregroundMark x1="10934" y1="57823" x2="16781" y2="86168"/>
                                      <a14:foregroundMark x1="7593" y1="63492" x2="23842" y2="97959"/>
                                      <a14:foregroundMark x1="3645" y1="52608" x2="5011" y2="60998"/>
                                      <a14:foregroundMark x1="46241" y1="75283" x2="81017" y2="91383"/>
                                      <a14:foregroundMark x1="81017" y1="91383" x2="91040" y2="89569"/>
                                      <a14:foregroundMark x1="42825" y1="20181" x2="10099" y2="81406"/>
                                      <a14:foregroundMark x1="10099" y1="81406" x2="53986" y2="78912"/>
                                      <a14:foregroundMark x1="53986" y1="78912" x2="91648" y2="82993"/>
                                      <a14:foregroundMark x1="91648" y1="82993" x2="55277" y2="65986"/>
                                      <a14:foregroundMark x1="55277" y1="65986" x2="20273" y2="94104"/>
                                      <a14:foregroundMark x1="20273" y1="94104" x2="44571" y2="29705"/>
                                      <a14:foregroundMark x1="44571" y1="29705" x2="57175" y2="54422"/>
                                      <a14:foregroundMark x1="89370" y1="65306" x2="95216" y2="97052"/>
                                      <a14:foregroundMark x1="91572" y1="73696" x2="93014" y2="76190"/>
                                      <a14:foregroundMark x1="95824" y1="63492" x2="99468" y2="75283"/>
                                      <a14:foregroundMark x1="90205" y1="62812" x2="98330" y2="64399"/>
                                      <a14:foregroundMark x1="93546" y1="87075" x2="16097" y2="92971"/>
                                      <a14:foregroundMark x1="16097" y1="92971" x2="72361" y2="93197"/>
                                      <a14:foregroundMark x1="72361" y1="93197" x2="97798" y2="90249"/>
                                      <a14:foregroundMark x1="38345" y1="24263" x2="45103" y2="22676"/>
                                      <a14:foregroundMark x1="1367" y1="92063" x2="6986" y2="97959"/>
                                      <a14:foregroundMark x1="41458" y1="10884" x2="45938" y2="20862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0041" cy="509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25" w:type="dxa"/>
          <w:vAlign w:val="center"/>
        </w:tcPr>
        <w:p w14:paraId="4EC5883C" w14:textId="2E5C7A7D" w:rsidR="00457441" w:rsidRDefault="0067339A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2CD3DAD0" wp14:editId="567E2964">
                <wp:extent cx="2514600" cy="257175"/>
                <wp:effectExtent l="0" t="0" r="0" b="9525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4">
                                  <a14:imgEffect>
                                    <a14:backgroundRemoval t="17450" b="44631" l="7633" r="73554">
                                      <a14:foregroundMark x1="10794" y1="31879" x2="30918" y2="30201"/>
                                      <a14:foregroundMark x1="30918" y1="30201" x2="73554" y2="31879"/>
                                      <a14:foregroundMark x1="10486" y1="39597" x2="59059" y2="37248"/>
                                      <a14:foregroundMark x1="59059" y1="37248" x2="13955" y2="20470"/>
                                      <a14:foregroundMark x1="13955" y1="20470" x2="50578" y2="41611"/>
                                      <a14:foregroundMark x1="50578" y1="41611" x2="66230" y2="40604"/>
                                      <a14:foregroundMark x1="66230" y1="40604" x2="41018" y2="28859"/>
                                      <a14:foregroundMark x1="41018" y1="28859" x2="52274" y2="27852"/>
                                      <a14:backgroundMark x1="6014" y1="26846" x2="5397" y2="37919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4032" r="22951" b="51665"/>
                        <a:stretch/>
                      </pic:blipFill>
                      <pic:spPr bwMode="auto">
                        <a:xfrm>
                          <a:off x="0" y="0"/>
                          <a:ext cx="2561231" cy="2619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3D087767" w14:textId="7217E50B" w:rsidR="001E2EDD" w:rsidRPr="005C3959" w:rsidRDefault="0067339A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19BADA59" wp14:editId="30574BD8">
                <wp:extent cx="3263644" cy="239395"/>
                <wp:effectExtent l="0" t="0" r="0" b="8255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3416" b="14652"/>
                        <a:stretch/>
                      </pic:blipFill>
                      <pic:spPr bwMode="auto">
                        <a:xfrm>
                          <a:off x="0" y="0"/>
                          <a:ext cx="3324165" cy="243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33BA1F3" w14:textId="77777777" w:rsidR="008126DA" w:rsidRDefault="008126DA" w:rsidP="0045744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03244"/>
    <w:multiLevelType w:val="multilevel"/>
    <w:tmpl w:val="3810308A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318727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K1NDMzNDYwNDNV0lEKTi0uzszPAykwrAUAwtA49CwAAAA="/>
  </w:docVars>
  <w:rsids>
    <w:rsidRoot w:val="00C54F27"/>
    <w:rsid w:val="0006472A"/>
    <w:rsid w:val="000811D7"/>
    <w:rsid w:val="000854D2"/>
    <w:rsid w:val="000E53B5"/>
    <w:rsid w:val="001E2EDD"/>
    <w:rsid w:val="002149B3"/>
    <w:rsid w:val="00241D16"/>
    <w:rsid w:val="00264E04"/>
    <w:rsid w:val="002760A6"/>
    <w:rsid w:val="00350459"/>
    <w:rsid w:val="003D4663"/>
    <w:rsid w:val="003F4931"/>
    <w:rsid w:val="0040290E"/>
    <w:rsid w:val="004218AA"/>
    <w:rsid w:val="00422B72"/>
    <w:rsid w:val="00446663"/>
    <w:rsid w:val="00452413"/>
    <w:rsid w:val="00457441"/>
    <w:rsid w:val="004A3A1F"/>
    <w:rsid w:val="004F2EB5"/>
    <w:rsid w:val="00500EAF"/>
    <w:rsid w:val="00581301"/>
    <w:rsid w:val="005D1FD6"/>
    <w:rsid w:val="005E30EF"/>
    <w:rsid w:val="00631458"/>
    <w:rsid w:val="00632AA4"/>
    <w:rsid w:val="00646AAD"/>
    <w:rsid w:val="00671625"/>
    <w:rsid w:val="0067339A"/>
    <w:rsid w:val="006A7537"/>
    <w:rsid w:val="006B066D"/>
    <w:rsid w:val="006E2AC9"/>
    <w:rsid w:val="006E2C1C"/>
    <w:rsid w:val="006F7E47"/>
    <w:rsid w:val="00726E98"/>
    <w:rsid w:val="007A3158"/>
    <w:rsid w:val="008056CB"/>
    <w:rsid w:val="008126DA"/>
    <w:rsid w:val="0087342D"/>
    <w:rsid w:val="00881609"/>
    <w:rsid w:val="008B5DB1"/>
    <w:rsid w:val="00994D31"/>
    <w:rsid w:val="009A1505"/>
    <w:rsid w:val="00A728F0"/>
    <w:rsid w:val="00A95C7E"/>
    <w:rsid w:val="00B1157B"/>
    <w:rsid w:val="00B168C5"/>
    <w:rsid w:val="00B466CE"/>
    <w:rsid w:val="00B50B82"/>
    <w:rsid w:val="00B83739"/>
    <w:rsid w:val="00BA6759"/>
    <w:rsid w:val="00BB22FD"/>
    <w:rsid w:val="00BB7E6B"/>
    <w:rsid w:val="00C031AE"/>
    <w:rsid w:val="00C33BF0"/>
    <w:rsid w:val="00C54F27"/>
    <w:rsid w:val="00C80226"/>
    <w:rsid w:val="00C928E1"/>
    <w:rsid w:val="00CE25B5"/>
    <w:rsid w:val="00D25D68"/>
    <w:rsid w:val="00D652CC"/>
    <w:rsid w:val="00D65493"/>
    <w:rsid w:val="00D92C95"/>
    <w:rsid w:val="00DA089D"/>
    <w:rsid w:val="00DE0563"/>
    <w:rsid w:val="00E2572C"/>
    <w:rsid w:val="00E42713"/>
    <w:rsid w:val="00EB6409"/>
    <w:rsid w:val="00F2268B"/>
    <w:rsid w:val="00F2697E"/>
    <w:rsid w:val="00FF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369E9"/>
  <w15:docId w15:val="{31E03779-A0F1-434C-A9BF-C40D60B0F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25D68"/>
    <w:pPr>
      <w:overflowPunct w:val="0"/>
      <w:autoSpaceDE w:val="0"/>
      <w:autoSpaceDN w:val="0"/>
      <w:adjustRightInd w:val="0"/>
      <w:textAlignment w:val="baseline"/>
    </w:pPr>
    <w:rPr>
      <w:sz w:val="24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50459"/>
    <w:rPr>
      <w:color w:val="808080"/>
    </w:rPr>
  </w:style>
  <w:style w:type="paragraph" w:styleId="a4">
    <w:name w:val="Normal (Web)"/>
    <w:basedOn w:val="a"/>
    <w:rsid w:val="000E53B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ru-RU"/>
    </w:rPr>
  </w:style>
  <w:style w:type="character" w:customStyle="1" w:styleId="grame">
    <w:name w:val="grame"/>
    <w:basedOn w:val="a0"/>
    <w:rsid w:val="000E53B5"/>
  </w:style>
  <w:style w:type="table" w:styleId="a5">
    <w:name w:val="Table Grid"/>
    <w:basedOn w:val="a1"/>
    <w:uiPriority w:val="59"/>
    <w:rsid w:val="000E53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rsid w:val="00452413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rsid w:val="00452413"/>
    <w:rPr>
      <w:rFonts w:ascii="Segoe UI" w:hAnsi="Segoe UI" w:cs="Segoe UI"/>
      <w:sz w:val="18"/>
      <w:szCs w:val="18"/>
      <w:lang w:val="en-US"/>
    </w:rPr>
  </w:style>
  <w:style w:type="paragraph" w:customStyle="1" w:styleId="1">
    <w:name w:val="Заголовок1"/>
    <w:basedOn w:val="a"/>
    <w:link w:val="Title"/>
    <w:qFormat/>
    <w:rsid w:val="00264E04"/>
    <w:pPr>
      <w:jc w:val="center"/>
    </w:pPr>
    <w:rPr>
      <w:b/>
      <w:caps/>
      <w:szCs w:val="24"/>
    </w:rPr>
  </w:style>
  <w:style w:type="paragraph" w:customStyle="1" w:styleId="Author">
    <w:name w:val="Author"/>
    <w:basedOn w:val="a"/>
    <w:link w:val="Author0"/>
    <w:qFormat/>
    <w:rsid w:val="00264E04"/>
    <w:pPr>
      <w:jc w:val="center"/>
    </w:pPr>
    <w:rPr>
      <w:szCs w:val="24"/>
    </w:rPr>
  </w:style>
  <w:style w:type="character" w:customStyle="1" w:styleId="Title">
    <w:name w:val="Title Знак"/>
    <w:basedOn w:val="a0"/>
    <w:link w:val="1"/>
    <w:rsid w:val="00264E04"/>
    <w:rPr>
      <w:b/>
      <w:caps/>
      <w:sz w:val="24"/>
      <w:szCs w:val="24"/>
      <w:lang w:val="en-US"/>
    </w:rPr>
  </w:style>
  <w:style w:type="character" w:customStyle="1" w:styleId="Author0">
    <w:name w:val="Author Знак"/>
    <w:basedOn w:val="a0"/>
    <w:link w:val="Author"/>
    <w:rsid w:val="00264E04"/>
    <w:rPr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8126DA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8126DA"/>
    <w:rPr>
      <w:sz w:val="24"/>
      <w:lang w:val="en-US"/>
    </w:rPr>
  </w:style>
  <w:style w:type="paragraph" w:styleId="aa">
    <w:name w:val="footer"/>
    <w:basedOn w:val="a"/>
    <w:link w:val="ab"/>
    <w:unhideWhenUsed/>
    <w:rsid w:val="008126DA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rsid w:val="008126DA"/>
    <w:rPr>
      <w:sz w:val="24"/>
      <w:lang w:val="en-US"/>
    </w:rPr>
  </w:style>
  <w:style w:type="paragraph" w:styleId="ac">
    <w:name w:val="List Paragraph"/>
    <w:basedOn w:val="a"/>
    <w:uiPriority w:val="34"/>
    <w:qFormat/>
    <w:rsid w:val="001E2EDD"/>
    <w:pPr>
      <w:ind w:left="720"/>
      <w:contextualSpacing/>
    </w:pPr>
  </w:style>
  <w:style w:type="paragraph" w:customStyle="1" w:styleId="CSMAG19Title">
    <w:name w:val="CSMAG19 Title"/>
    <w:basedOn w:val="a"/>
    <w:uiPriority w:val="99"/>
    <w:rsid w:val="000854D2"/>
    <w:pPr>
      <w:overflowPunct/>
      <w:autoSpaceDE/>
      <w:autoSpaceDN/>
      <w:adjustRightInd/>
      <w:textAlignment w:val="auto"/>
    </w:pPr>
    <w:rPr>
      <w:b/>
      <w:sz w:val="20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5" Type="http://schemas.openxmlformats.org/officeDocument/2006/relationships/image" Target="media/image4.jpeg"/><Relationship Id="rId4" Type="http://schemas.microsoft.com/office/2007/relationships/hdphoto" Target="media/hdphoto2.wd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1956E-9BBF-4F72-B858-23977D458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?????????</vt:lpstr>
    </vt:vector>
  </TitlesOfParts>
  <Company>???. ????????? ???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????????</dc:title>
  <dc:subject/>
  <dc:creator>studio</dc:creator>
  <cp:keywords/>
  <dc:description/>
  <cp:lastModifiedBy>Owner</cp:lastModifiedBy>
  <cp:revision>13</cp:revision>
  <cp:lastPrinted>2021-06-14T06:52:00Z</cp:lastPrinted>
  <dcterms:created xsi:type="dcterms:W3CDTF">2021-06-16T10:41:00Z</dcterms:created>
  <dcterms:modified xsi:type="dcterms:W3CDTF">2023-02-07T07:38:00Z</dcterms:modified>
</cp:coreProperties>
</file>